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5BECE8" w14:textId="3610CA91" w:rsidR="006B071A" w:rsidRDefault="00000000">
      <w:pPr>
        <w:pStyle w:val="FirstParagraph"/>
      </w:pPr>
      <w:r>
        <w:rPr>
          <w:b/>
          <w:bCs/>
        </w:rPr>
        <w:t>Vaishnavi Rajshekhar Gaikwad</w:t>
      </w:r>
      <w:r w:rsidR="006B071A">
        <w:br/>
      </w:r>
      <w:r>
        <w:t xml:space="preserve"> vg2530774@gmail.com </w:t>
      </w:r>
      <w:r w:rsidR="006B071A">
        <w:br/>
      </w:r>
      <w:r>
        <w:t>7411382100</w:t>
      </w:r>
      <w:r>
        <w:br/>
      </w:r>
      <w:proofErr w:type="spellStart"/>
      <w:r>
        <w:t>B.Tech</w:t>
      </w:r>
      <w:proofErr w:type="spellEnd"/>
      <w:r>
        <w:t xml:space="preserve"> in CSE, </w:t>
      </w:r>
      <w:r w:rsidR="006B071A">
        <w:t xml:space="preserve">Dr. </w:t>
      </w:r>
      <w:r>
        <w:t>D</w:t>
      </w:r>
      <w:r w:rsidR="006B071A">
        <w:t>.</w:t>
      </w:r>
      <w:r>
        <w:t xml:space="preserve">Y Patil </w:t>
      </w:r>
      <w:proofErr w:type="spellStart"/>
      <w:r>
        <w:t>Pratishthan</w:t>
      </w:r>
      <w:proofErr w:type="spellEnd"/>
      <w:r>
        <w:t xml:space="preserve"> Engineering College, Kolhapur</w:t>
      </w:r>
      <w:r w:rsidR="006B071A">
        <w:br/>
      </w:r>
      <w:proofErr w:type="spellStart"/>
      <w:r w:rsidR="006B071A">
        <w:t>Salokhenagar</w:t>
      </w:r>
      <w:proofErr w:type="spellEnd"/>
      <w:r w:rsidR="006B071A">
        <w:t xml:space="preserve">, Kolhapur, Maharashtra </w:t>
      </w:r>
      <w:r w:rsidR="006B071A">
        <w:br/>
      </w:r>
      <w:r>
        <w:br/>
      </w:r>
      <w:hyperlink r:id="rId5">
        <w:r w:rsidR="006B071A">
          <w:rPr>
            <w:rStyle w:val="Hyperlink"/>
          </w:rPr>
          <w:t>GitHub</w:t>
        </w:r>
      </w:hyperlink>
      <w:r>
        <w:t xml:space="preserve"> </w:t>
      </w:r>
      <w:r w:rsidR="006B071A">
        <w:br/>
      </w:r>
      <w:hyperlink r:id="rId6">
        <w:r w:rsidR="006B071A">
          <w:rPr>
            <w:rStyle w:val="Hyperlink"/>
          </w:rPr>
          <w:t>LinkedIn</w:t>
        </w:r>
      </w:hyperlink>
    </w:p>
    <w:p w14:paraId="033C5AC5" w14:textId="77777777" w:rsidR="006B071A" w:rsidRDefault="00000000">
      <w:pPr>
        <w:pStyle w:val="FirstParagraph"/>
      </w:pPr>
      <w:r>
        <w:pict w14:anchorId="2AC59BA1">
          <v:rect id="_x0000_i1028" style="width:0;height:1.5pt" o:hralign="center" o:bullet="t" o:hrstd="t" o:hr="t"/>
        </w:pict>
      </w:r>
      <w:bookmarkStart w:id="0" w:name="career-objective"/>
      <w:r>
        <w:rPr>
          <w:b/>
          <w:bCs/>
        </w:rPr>
        <w:t>Career Objective</w:t>
      </w:r>
      <w:r w:rsidR="006B071A">
        <w:br/>
      </w:r>
      <w:r>
        <w:t>Motivated Computer Science student with hands-on experience in AI and web development, seeking to apply technical skills in real-world projects.</w:t>
      </w:r>
    </w:p>
    <w:p w14:paraId="74D111D9" w14:textId="77777777" w:rsidR="006B071A" w:rsidRDefault="00000000">
      <w:pPr>
        <w:pStyle w:val="FirstParagraph"/>
      </w:pPr>
      <w:r>
        <w:pict w14:anchorId="79F0328C">
          <v:rect id="_x0000_i1029" style="width:0;height:1.5pt" o:hralign="center" o:bullet="t" o:hrstd="t" o:hr="t"/>
        </w:pict>
      </w:r>
      <w:bookmarkStart w:id="1" w:name="technical-skills"/>
      <w:bookmarkEnd w:id="0"/>
    </w:p>
    <w:p w14:paraId="5282C46F" w14:textId="1720D949" w:rsidR="006B071A" w:rsidRDefault="00000000">
      <w:pPr>
        <w:pStyle w:val="FirstParagraph"/>
      </w:pPr>
      <w:r>
        <w:rPr>
          <w:b/>
          <w:bCs/>
        </w:rPr>
        <w:t>Technical Skills</w:t>
      </w:r>
      <w:r w:rsidR="006B071A">
        <w:br/>
      </w:r>
      <w:r>
        <w:rPr>
          <w:b/>
          <w:bCs/>
        </w:rPr>
        <w:t>Languages:</w:t>
      </w:r>
      <w:r>
        <w:t xml:space="preserve"> Java, Kotlin, C++</w:t>
      </w:r>
      <w:r>
        <w:br/>
      </w:r>
      <w:r>
        <w:rPr>
          <w:b/>
          <w:bCs/>
        </w:rPr>
        <w:t>Web Tech:</w:t>
      </w:r>
      <w:r>
        <w:t xml:space="preserve"> HTML, CSS, JavaScript</w:t>
      </w:r>
      <w:r w:rsidR="006B071A">
        <w:t>.</w:t>
      </w:r>
      <w:r>
        <w:t xml:space="preserve"> </w:t>
      </w:r>
      <w:r>
        <w:br/>
      </w:r>
      <w:r>
        <w:rPr>
          <w:b/>
          <w:bCs/>
        </w:rPr>
        <w:t>Tools:</w:t>
      </w:r>
      <w:r>
        <w:t xml:space="preserve"> GitHub, Netlify, Firebase, VS Code</w:t>
      </w:r>
    </w:p>
    <w:p w14:paraId="12B4524A" w14:textId="4B2B3BBF" w:rsidR="0065598B" w:rsidRDefault="00000000">
      <w:pPr>
        <w:pStyle w:val="FirstParagraph"/>
      </w:pPr>
      <w:r>
        <w:pict w14:anchorId="0ED01482">
          <v:rect id="_x0000_i1030" style="width:0;height:1.5pt" o:hralign="center" o:hrstd="t" o:hr="t"/>
        </w:pict>
      </w:r>
      <w:bookmarkStart w:id="2" w:name="internships"/>
      <w:bookmarkEnd w:id="1"/>
      <w:r w:rsidR="006B071A">
        <w:br/>
      </w:r>
      <w:r w:rsidR="006B071A">
        <w:br/>
      </w:r>
      <w:r>
        <w:rPr>
          <w:b/>
          <w:bCs/>
        </w:rPr>
        <w:t>Internships</w:t>
      </w:r>
      <w:r w:rsidR="006B071A">
        <w:br/>
      </w:r>
      <w:r>
        <w:rPr>
          <w:b/>
          <w:bCs/>
        </w:rPr>
        <w:t>AI Intern – VG Software</w:t>
      </w:r>
      <w:r w:rsidR="006B071A">
        <w:rPr>
          <w:b/>
          <w:bCs/>
        </w:rPr>
        <w:t xml:space="preserve"> </w:t>
      </w:r>
      <w:r>
        <w:t xml:space="preserve"> </w:t>
      </w:r>
      <w:r>
        <w:rPr>
          <w:i/>
          <w:iCs/>
        </w:rPr>
        <w:t>(2025–Present)</w:t>
      </w:r>
      <w:r>
        <w:t>: AI solution integration and deployment.</w:t>
      </w:r>
      <w:r>
        <w:br/>
      </w:r>
      <w:r>
        <w:rPr>
          <w:b/>
          <w:bCs/>
        </w:rPr>
        <w:t xml:space="preserve">Web Dev Intern – </w:t>
      </w:r>
      <w:proofErr w:type="spellStart"/>
      <w:r>
        <w:rPr>
          <w:b/>
          <w:bCs/>
        </w:rPr>
        <w:t>Robowik</w:t>
      </w:r>
      <w:proofErr w:type="spellEnd"/>
      <w:r>
        <w:t xml:space="preserve"> </w:t>
      </w:r>
      <w:r w:rsidR="006B071A">
        <w:t xml:space="preserve"> Company</w:t>
      </w:r>
      <w:r>
        <w:rPr>
          <w:i/>
          <w:iCs/>
        </w:rPr>
        <w:t>(2024, 4 Months)</w:t>
      </w:r>
      <w:r>
        <w:t>: Built and optimized responsive web apps</w:t>
      </w:r>
      <w:r>
        <w:pict w14:anchorId="5FAF6537">
          <v:rect id="_x0000_i1031" style="width:0;height:1.5pt" o:hralign="center" o:hrstd="t" o:hr="t"/>
        </w:pict>
      </w:r>
      <w:bookmarkStart w:id="3" w:name="projects"/>
      <w:bookmarkEnd w:id="2"/>
      <w:r w:rsidR="006B071A">
        <w:br/>
      </w:r>
      <w:r>
        <w:rPr>
          <w:b/>
          <w:bCs/>
        </w:rPr>
        <w:t>Projects</w:t>
      </w:r>
      <w:r w:rsidR="006B071A">
        <w:br/>
      </w:r>
      <w:r>
        <w:rPr>
          <w:b/>
          <w:bCs/>
        </w:rPr>
        <w:t>Canteen Management (React.js)</w:t>
      </w:r>
      <w:r>
        <w:t xml:space="preserve"> – </w:t>
      </w:r>
      <w:hyperlink r:id="rId7">
        <w:r w:rsidR="0065598B">
          <w:rPr>
            <w:rStyle w:val="Hyperlink"/>
          </w:rPr>
          <w:t>Live</w:t>
        </w:r>
      </w:hyperlink>
      <w:r>
        <w:br/>
        <w:t>Food supply/order management with student breakfast po</w:t>
      </w:r>
      <w:r w:rsidR="006B071A">
        <w:t>l</w:t>
      </w:r>
      <w:r>
        <w:t>ls.</w:t>
      </w:r>
      <w:r w:rsidR="006B071A">
        <w:br/>
      </w:r>
      <w:r>
        <w:rPr>
          <w:b/>
          <w:bCs/>
        </w:rPr>
        <w:t>Celebrate App (React.js, JS)</w:t>
      </w:r>
      <w:r>
        <w:t xml:space="preserve"> – </w:t>
      </w:r>
      <w:hyperlink r:id="rId8">
        <w:r w:rsidR="0065598B">
          <w:rPr>
            <w:rStyle w:val="Hyperlink"/>
          </w:rPr>
          <w:t>Live</w:t>
        </w:r>
      </w:hyperlink>
      <w:r>
        <w:br/>
        <w:t>Birthday greeting cards, cake animation, video/gift features.</w:t>
      </w:r>
      <w:r w:rsidR="006B071A">
        <w:br/>
      </w:r>
      <w:r>
        <w:rPr>
          <w:b/>
          <w:bCs/>
        </w:rPr>
        <w:t>Safe2PG (React.js, JS)</w:t>
      </w:r>
      <w:r>
        <w:t xml:space="preserve"> – </w:t>
      </w:r>
      <w:hyperlink r:id="rId9">
        <w:r w:rsidR="0065598B">
          <w:rPr>
            <w:rStyle w:val="Hyperlink"/>
          </w:rPr>
          <w:t>Live</w:t>
        </w:r>
      </w:hyperlink>
      <w:r>
        <w:br/>
        <w:t>PG entry/exit logs, parental updates, history tracking.</w:t>
      </w:r>
      <w:r w:rsidR="006B071A">
        <w:br/>
      </w:r>
      <w:r>
        <w:rPr>
          <w:b/>
          <w:bCs/>
        </w:rPr>
        <w:t>Soulmate Site (HTML/CSS/JS)</w:t>
      </w:r>
      <w:r>
        <w:t xml:space="preserve"> – </w:t>
      </w:r>
      <w:hyperlink r:id="rId10">
        <w:r w:rsidR="0065598B">
          <w:rPr>
            <w:rStyle w:val="Hyperlink"/>
          </w:rPr>
          <w:t>Live</w:t>
        </w:r>
      </w:hyperlink>
      <w:r>
        <w:br/>
        <w:t>Simple celebratory one-pager for couples.</w:t>
      </w:r>
      <w:r>
        <w:pict w14:anchorId="66CACC57">
          <v:rect id="_x0000_i1032" style="width:0;height:1.5pt" o:hralign="center" o:hrstd="t" o:hr="t"/>
        </w:pict>
      </w:r>
      <w:bookmarkStart w:id="4" w:name="activities-awards"/>
      <w:bookmarkEnd w:id="3"/>
      <w:r w:rsidR="006B071A">
        <w:br/>
      </w:r>
      <w:r>
        <w:rPr>
          <w:b/>
          <w:bCs/>
        </w:rPr>
        <w:t>Activities &amp; Awards</w:t>
      </w:r>
      <w:r w:rsidR="006B071A">
        <w:rPr>
          <w:b/>
          <w:bCs/>
        </w:rPr>
        <w:br/>
      </w:r>
      <w:r>
        <w:t xml:space="preserve">Member </w:t>
      </w:r>
      <w:r w:rsidR="006B071A">
        <w:t xml:space="preserve">at </w:t>
      </w:r>
      <w:r>
        <w:t>Training &amp; Placement Cell</w:t>
      </w:r>
      <w:r>
        <w:br/>
        <w:t>Project M</w:t>
      </w:r>
      <w:r w:rsidR="006B071A">
        <w:t>anagemen</w:t>
      </w:r>
      <w:r>
        <w:t xml:space="preserve">t Team </w:t>
      </w:r>
      <w:r w:rsidR="006B071A">
        <w:t>core member at</w:t>
      </w:r>
      <w:r>
        <w:t xml:space="preserve"> GDSC</w:t>
      </w:r>
      <w:r>
        <w:br/>
        <w:t xml:space="preserve">Top 11 </w:t>
      </w:r>
      <w:r w:rsidR="006B071A">
        <w:t>at</w:t>
      </w:r>
      <w:r>
        <w:t xml:space="preserve"> Hack Fusion 2.0 National Hackathon (Nanded</w:t>
      </w:r>
      <w:r w:rsidR="006B071A">
        <w:t>)</w:t>
      </w:r>
      <w:r>
        <w:pict w14:anchorId="0D0E0BE3">
          <v:rect id="_x0000_i1033" style="width:0;height:1.5pt" o:hralign="center" o:hrstd="t" o:hr="t"/>
        </w:pict>
      </w:r>
      <w:bookmarkStart w:id="5" w:name="languages"/>
      <w:bookmarkEnd w:id="4"/>
      <w:r w:rsidR="006B071A">
        <w:br/>
      </w:r>
      <w:r>
        <w:rPr>
          <w:b/>
          <w:bCs/>
        </w:rPr>
        <w:t>Languages</w:t>
      </w:r>
      <w:r w:rsidR="006B071A">
        <w:br/>
      </w:r>
      <w:r>
        <w:t>English | Hindi | Marathi</w:t>
      </w:r>
      <w:bookmarkEnd w:id="5"/>
    </w:p>
    <w:sectPr w:rsidR="0065598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2" style="width:0;height:1.5pt" o:hralign="center" o:bullet="t" o:hrstd="t" o:hr="t"/>
    </w:pict>
  </w:numPicBullet>
  <w:numPicBullet w:numPicBulletId="1">
    <w:pict>
      <v:rect id="_x0000_i1033" style="width:0;height:1.5pt" o:hralign="center" o:bullet="t" o:hrstd="t" o:hr="t"/>
    </w:pict>
  </w:numPicBullet>
  <w:numPicBullet w:numPicBulletId="2">
    <w:pict>
      <v:rect id="_x0000_i1034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CED2EF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57001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49322123">
    <w:abstractNumId w:val="0"/>
  </w:num>
  <w:num w:numId="2" w16cid:durableId="12594839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598B"/>
    <w:rsid w:val="00580B69"/>
    <w:rsid w:val="0065598B"/>
    <w:rsid w:val="006B071A"/>
    <w:rsid w:val="007E19DB"/>
    <w:rsid w:val="0082724E"/>
    <w:rsid w:val="008D7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73FE5"/>
  <w15:docId w15:val="{84DA779D-C36F-4DF0-A9B5-FF189FE9E2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elebratebliss.netlify.app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nteenmanage.netlify.app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vaishnavi-gaikwad-825185291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github.com/Vaish88-code" TargetMode="External"/><Relationship Id="rId10" Type="http://schemas.openxmlformats.org/officeDocument/2006/relationships/hyperlink" Target="https://serene-hamster-36c26d.netlify.app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afe2pg.netlify.a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shnavi Gaikwad</dc:creator>
  <cp:keywords/>
  <dc:description/>
  <cp:lastModifiedBy>Vaishnavi Gaikwad</cp:lastModifiedBy>
  <cp:revision>2</cp:revision>
  <dcterms:created xsi:type="dcterms:W3CDTF">2025-08-01T18:02:00Z</dcterms:created>
  <dcterms:modified xsi:type="dcterms:W3CDTF">2025-08-01T18:02:00Z</dcterms:modified>
</cp:coreProperties>
</file>